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7594A" w14:textId="77777777" w:rsidR="00EC6FFD" w:rsidRPr="00EC6FFD" w:rsidRDefault="00EC6FFD" w:rsidP="00EC6FFD">
      <w:pPr>
        <w:pStyle w:val="Intestazione"/>
        <w:tabs>
          <w:tab w:val="clear" w:pos="9072"/>
          <w:tab w:val="right" w:pos="9214"/>
        </w:tabs>
        <w:rPr>
          <w:rFonts w:ascii="Barlow" w:hAnsi="Barlow"/>
          <w:b/>
          <w:bCs/>
          <w:color w:val="767171" w:themeColor="background2" w:themeShade="80"/>
          <w:sz w:val="20"/>
          <w:szCs w:val="20"/>
        </w:rPr>
      </w:pPr>
      <w:r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>Marzo 2024</w:t>
      </w:r>
      <w:r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</w:r>
      <w:r w:rsidRPr="00EC6FFD">
        <w:rPr>
          <w:rFonts w:ascii="Barlow" w:hAnsi="Barlow"/>
          <w:b/>
          <w:bCs/>
          <w:color w:val="767171" w:themeColor="background2" w:themeShade="80"/>
          <w:sz w:val="20"/>
          <w:szCs w:val="20"/>
        </w:rPr>
        <w:tab/>
        <w:t xml:space="preserve">                           ista Italia | Comunicato Stampa | Regolazione impianti</w:t>
      </w:r>
    </w:p>
    <w:p w14:paraId="3F482E5D" w14:textId="77777777" w:rsidR="00EC6FFD" w:rsidRPr="00EC6FFD" w:rsidRDefault="00EC6FFD" w:rsidP="00FF66E2">
      <w:pPr>
        <w:pStyle w:val="Standard"/>
        <w:jc w:val="both"/>
        <w:rPr>
          <w:rFonts w:ascii="Barlow" w:hAnsi="Barlow"/>
          <w:b/>
          <w:bCs/>
        </w:rPr>
      </w:pPr>
    </w:p>
    <w:p w14:paraId="399B89DE" w14:textId="5917186B" w:rsidR="00D27468" w:rsidRDefault="00F72FA9" w:rsidP="00FF66E2">
      <w:pPr>
        <w:pStyle w:val="Standard"/>
        <w:jc w:val="both"/>
        <w:rPr>
          <w:rFonts w:ascii="Barlow" w:hAnsi="Barlow"/>
          <w:b/>
          <w:bCs/>
          <w:sz w:val="28"/>
          <w:szCs w:val="28"/>
        </w:rPr>
      </w:pPr>
      <w:r>
        <w:rPr>
          <w:rFonts w:ascii="Barlow" w:hAnsi="Barlow"/>
          <w:b/>
          <w:bCs/>
          <w:sz w:val="28"/>
          <w:szCs w:val="28"/>
        </w:rPr>
        <w:t>i</w:t>
      </w:r>
      <w:r w:rsidR="00FF66E2" w:rsidRPr="00CE1F36">
        <w:rPr>
          <w:rFonts w:ascii="Barlow" w:hAnsi="Barlow"/>
          <w:b/>
          <w:bCs/>
          <w:sz w:val="28"/>
          <w:szCs w:val="28"/>
        </w:rPr>
        <w:t>sta Italia presenta S</w:t>
      </w:r>
      <w:r w:rsidR="00CE1F36" w:rsidRPr="00CE1F36">
        <w:rPr>
          <w:rFonts w:ascii="Barlow" w:hAnsi="Barlow"/>
          <w:b/>
          <w:bCs/>
          <w:sz w:val="28"/>
          <w:szCs w:val="28"/>
        </w:rPr>
        <w:t>ophia</w:t>
      </w:r>
      <w:r w:rsidR="00FF66E2" w:rsidRPr="00CE1F36">
        <w:rPr>
          <w:rFonts w:ascii="Barlow" w:hAnsi="Barlow"/>
          <w:b/>
          <w:bCs/>
          <w:sz w:val="28"/>
          <w:szCs w:val="28"/>
        </w:rPr>
        <w:t xml:space="preserve">: </w:t>
      </w:r>
    </w:p>
    <w:p w14:paraId="09A24236" w14:textId="05521926" w:rsidR="00FF66E2" w:rsidRPr="00CE1F36" w:rsidRDefault="00FF66E2" w:rsidP="00FF66E2">
      <w:pPr>
        <w:pStyle w:val="Standard"/>
        <w:jc w:val="both"/>
        <w:rPr>
          <w:rFonts w:ascii="Barlow" w:hAnsi="Barlow"/>
          <w:b/>
          <w:bCs/>
          <w:sz w:val="28"/>
          <w:szCs w:val="28"/>
        </w:rPr>
      </w:pPr>
      <w:r w:rsidRPr="00CE1F36">
        <w:rPr>
          <w:rFonts w:ascii="Barlow" w:hAnsi="Barlow"/>
          <w:b/>
          <w:bCs/>
          <w:sz w:val="28"/>
          <w:szCs w:val="28"/>
        </w:rPr>
        <w:t>la regolazione intelligente degli impianti di riscaldamento.</w:t>
      </w:r>
    </w:p>
    <w:p w14:paraId="30D2DA73" w14:textId="77777777" w:rsidR="00FF66E2" w:rsidRPr="00512233" w:rsidRDefault="00FF66E2" w:rsidP="00FF66E2">
      <w:pPr>
        <w:pStyle w:val="Standard"/>
        <w:jc w:val="both"/>
        <w:rPr>
          <w:rFonts w:ascii="Barlow" w:hAnsi="Barlow"/>
          <w:sz w:val="11"/>
          <w:szCs w:val="11"/>
        </w:rPr>
      </w:pPr>
    </w:p>
    <w:p w14:paraId="3AA41AA7" w14:textId="68F3072C" w:rsidR="00CE1F36" w:rsidRPr="00CE1F36" w:rsidRDefault="00CE1F36" w:rsidP="00CE1F36">
      <w:pPr>
        <w:pStyle w:val="Standard"/>
        <w:jc w:val="both"/>
        <w:rPr>
          <w:rFonts w:ascii="Barlow" w:eastAsia="F0" w:hAnsi="Barlow"/>
          <w:sz w:val="22"/>
          <w:szCs w:val="22"/>
        </w:rPr>
      </w:pPr>
      <w:r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Pr="00CE1F36">
        <w:rPr>
          <w:rFonts w:ascii="Barlow" w:eastAsia="F0" w:hAnsi="Barlow"/>
          <w:sz w:val="22"/>
          <w:szCs w:val="22"/>
        </w:rPr>
        <w:t xml:space="preserve"> è il nuovo servizio di </w:t>
      </w:r>
      <w:r w:rsidRPr="00CE1F36">
        <w:rPr>
          <w:rFonts w:ascii="Barlow" w:eastAsia="F0" w:hAnsi="Barlow"/>
          <w:b/>
          <w:bCs/>
          <w:sz w:val="22"/>
          <w:szCs w:val="22"/>
        </w:rPr>
        <w:t>ista Italia</w:t>
      </w:r>
      <w:r w:rsidRPr="00CE1F36">
        <w:rPr>
          <w:rFonts w:ascii="Barlow" w:eastAsia="F0" w:hAnsi="Barlow"/>
          <w:sz w:val="22"/>
          <w:szCs w:val="22"/>
        </w:rPr>
        <w:t xml:space="preserve"> </w:t>
      </w:r>
      <w:r w:rsidR="00A85045">
        <w:rPr>
          <w:rFonts w:ascii="Barlow" w:eastAsia="F0" w:hAnsi="Barlow"/>
          <w:sz w:val="22"/>
          <w:szCs w:val="22"/>
        </w:rPr>
        <w:t xml:space="preserve">ideale per </w:t>
      </w:r>
      <w:r w:rsidRPr="00CE1F36">
        <w:rPr>
          <w:rFonts w:ascii="Barlow" w:eastAsia="F0" w:hAnsi="Barlow"/>
          <w:sz w:val="22"/>
          <w:szCs w:val="22"/>
        </w:rPr>
        <w:t>ottimizza</w:t>
      </w:r>
      <w:r w:rsidR="00A85045">
        <w:rPr>
          <w:rFonts w:ascii="Barlow" w:eastAsia="F0" w:hAnsi="Barlow"/>
          <w:sz w:val="22"/>
          <w:szCs w:val="22"/>
        </w:rPr>
        <w:t>re</w:t>
      </w:r>
      <w:r w:rsidRPr="00CE1F36">
        <w:rPr>
          <w:rFonts w:ascii="Barlow" w:eastAsia="F0" w:hAnsi="Barlow"/>
          <w:sz w:val="22"/>
          <w:szCs w:val="22"/>
        </w:rPr>
        <w:t xml:space="preserve"> il funzionamento della centrale termica</w:t>
      </w:r>
      <w:r w:rsidR="00A85045">
        <w:rPr>
          <w:rFonts w:ascii="Barlow" w:eastAsia="F0" w:hAnsi="Barlow"/>
          <w:sz w:val="22"/>
          <w:szCs w:val="22"/>
        </w:rPr>
        <w:t xml:space="preserve"> </w:t>
      </w:r>
      <w:r w:rsidR="00A85045" w:rsidRPr="00CE1F36">
        <w:rPr>
          <w:rFonts w:ascii="Barlow" w:eastAsia="F0" w:hAnsi="Barlow"/>
          <w:sz w:val="22"/>
          <w:szCs w:val="22"/>
        </w:rPr>
        <w:t xml:space="preserve">di edifici </w:t>
      </w:r>
      <w:r w:rsidR="00A85045">
        <w:rPr>
          <w:rFonts w:ascii="Barlow" w:eastAsia="F0" w:hAnsi="Barlow"/>
          <w:sz w:val="22"/>
          <w:szCs w:val="22"/>
        </w:rPr>
        <w:t>dotati di</w:t>
      </w:r>
      <w:r w:rsidR="00A85045" w:rsidRPr="00CE1F36">
        <w:rPr>
          <w:rFonts w:ascii="Barlow" w:eastAsia="F0" w:hAnsi="Barlow"/>
          <w:sz w:val="22"/>
          <w:szCs w:val="22"/>
        </w:rPr>
        <w:t xml:space="preserve"> impianti centralizzati per il riscaldamento e la produzione di acqua calda sanitaria</w:t>
      </w:r>
      <w:r w:rsidR="00512233">
        <w:rPr>
          <w:rFonts w:ascii="Barlow" w:eastAsia="F0" w:hAnsi="Barlow"/>
          <w:sz w:val="22"/>
          <w:szCs w:val="22"/>
        </w:rPr>
        <w:t xml:space="preserve"> (</w:t>
      </w:r>
      <w:r w:rsidR="00512233" w:rsidRPr="00CE1F36">
        <w:rPr>
          <w:rFonts w:ascii="Barlow" w:eastAsia="F0" w:hAnsi="Barlow"/>
          <w:sz w:val="22"/>
          <w:szCs w:val="22"/>
        </w:rPr>
        <w:t>residenz</w:t>
      </w:r>
      <w:r w:rsidR="00512233">
        <w:rPr>
          <w:rFonts w:ascii="Barlow" w:eastAsia="F0" w:hAnsi="Barlow"/>
          <w:sz w:val="22"/>
          <w:szCs w:val="22"/>
        </w:rPr>
        <w:t>iale</w:t>
      </w:r>
      <w:r w:rsidR="00512233" w:rsidRPr="00CE1F36">
        <w:rPr>
          <w:rFonts w:ascii="Barlow" w:eastAsia="F0" w:hAnsi="Barlow"/>
          <w:sz w:val="22"/>
          <w:szCs w:val="22"/>
        </w:rPr>
        <w:t xml:space="preserve">, </w:t>
      </w:r>
      <w:r w:rsidR="00512233">
        <w:rPr>
          <w:rFonts w:ascii="Barlow" w:eastAsia="F0" w:hAnsi="Barlow"/>
          <w:sz w:val="22"/>
          <w:szCs w:val="22"/>
        </w:rPr>
        <w:t xml:space="preserve">uffici, </w:t>
      </w:r>
      <w:r w:rsidR="00512233" w:rsidRPr="00CE1F36">
        <w:rPr>
          <w:rFonts w:ascii="Barlow" w:eastAsia="F0" w:hAnsi="Barlow"/>
          <w:sz w:val="22"/>
          <w:szCs w:val="22"/>
        </w:rPr>
        <w:t>attività commerciali, ecc.</w:t>
      </w:r>
      <w:r w:rsidR="00512233">
        <w:rPr>
          <w:rFonts w:ascii="Barlow" w:eastAsia="F0" w:hAnsi="Barlow"/>
          <w:sz w:val="22"/>
          <w:szCs w:val="22"/>
        </w:rPr>
        <w:t>)</w:t>
      </w:r>
      <w:r w:rsidR="00A85045">
        <w:rPr>
          <w:rFonts w:ascii="Barlow" w:eastAsia="F0" w:hAnsi="Barlow"/>
          <w:sz w:val="22"/>
          <w:szCs w:val="22"/>
        </w:rPr>
        <w:t xml:space="preserve">, in grado di contribuire ad un </w:t>
      </w:r>
      <w:r w:rsidRPr="00CE1F36">
        <w:rPr>
          <w:rFonts w:ascii="Barlow" w:eastAsia="F0" w:hAnsi="Barlow"/>
          <w:sz w:val="22"/>
          <w:szCs w:val="22"/>
        </w:rPr>
        <w:t>risparmio fino al 30%</w:t>
      </w:r>
      <w:r w:rsidR="00A85045">
        <w:rPr>
          <w:rFonts w:ascii="Barlow" w:eastAsia="F0" w:hAnsi="Barlow"/>
          <w:sz w:val="22"/>
          <w:szCs w:val="22"/>
        </w:rPr>
        <w:t>,</w:t>
      </w:r>
      <w:r w:rsidRPr="00CE1F36">
        <w:rPr>
          <w:rFonts w:ascii="Barlow" w:eastAsia="F0" w:hAnsi="Barlow"/>
          <w:sz w:val="22"/>
          <w:szCs w:val="22"/>
        </w:rPr>
        <w:t xml:space="preserve"> senza pregiudizio per il comfort e senza alcun intervento.</w:t>
      </w:r>
    </w:p>
    <w:p w14:paraId="362E2D4E" w14:textId="77777777" w:rsidR="002A2C9D" w:rsidRPr="002A2C9D" w:rsidRDefault="002A2C9D" w:rsidP="00FF66E2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153B9824" w14:textId="00F79C27" w:rsidR="00BE00B0" w:rsidRPr="00225F01" w:rsidRDefault="00CE1F36" w:rsidP="00FF66E2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F</w:t>
      </w:r>
      <w:r w:rsidRPr="00CE1F36">
        <w:rPr>
          <w:rFonts w:ascii="Barlow" w:eastAsia="F0" w:hAnsi="Barlow"/>
          <w:sz w:val="22"/>
          <w:szCs w:val="22"/>
        </w:rPr>
        <w:t xml:space="preserve">acile da installare e semplice da gestire, </w:t>
      </w:r>
      <w:r w:rsidR="00FF66E2"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="00FF66E2" w:rsidRPr="00CE1F36">
        <w:rPr>
          <w:rFonts w:ascii="Barlow" w:eastAsia="F0" w:hAnsi="Barlow"/>
          <w:sz w:val="22"/>
          <w:szCs w:val="22"/>
        </w:rPr>
        <w:t xml:space="preserve"> è un modulo indipendente di piccole dimensioni</w:t>
      </w:r>
      <w:r>
        <w:rPr>
          <w:rFonts w:ascii="Barlow" w:eastAsia="F0" w:hAnsi="Barlow"/>
          <w:sz w:val="22"/>
          <w:szCs w:val="22"/>
        </w:rPr>
        <w:t xml:space="preserve"> che, </w:t>
      </w:r>
      <w:r w:rsidR="00FF66E2" w:rsidRPr="00CE1F36">
        <w:rPr>
          <w:rFonts w:ascii="Barlow" w:eastAsia="F0" w:hAnsi="Barlow"/>
          <w:sz w:val="22"/>
          <w:szCs w:val="22"/>
        </w:rPr>
        <w:t>elabora</w:t>
      </w:r>
      <w:r>
        <w:rPr>
          <w:rFonts w:ascii="Barlow" w:eastAsia="F0" w:hAnsi="Barlow"/>
          <w:sz w:val="22"/>
          <w:szCs w:val="22"/>
        </w:rPr>
        <w:t>ndo</w:t>
      </w:r>
      <w:r w:rsidR="00FF66E2" w:rsidRPr="00CE1F36">
        <w:rPr>
          <w:rFonts w:ascii="Barlow" w:eastAsia="F0" w:hAnsi="Barlow"/>
          <w:sz w:val="22"/>
          <w:szCs w:val="22"/>
        </w:rPr>
        <w:t xml:space="preserve"> tutti i dati e i parametri</w:t>
      </w:r>
      <w:r>
        <w:rPr>
          <w:rFonts w:ascii="Barlow" w:eastAsia="F0" w:hAnsi="Barlow"/>
          <w:sz w:val="22"/>
          <w:szCs w:val="22"/>
        </w:rPr>
        <w:t xml:space="preserve">, </w:t>
      </w:r>
      <w:r w:rsidR="00FF66E2" w:rsidRPr="00CE1F36">
        <w:rPr>
          <w:rFonts w:ascii="Barlow" w:eastAsia="F0" w:hAnsi="Barlow"/>
          <w:sz w:val="22"/>
          <w:szCs w:val="22"/>
        </w:rPr>
        <w:t xml:space="preserve">regola 24 ore su 24 i dispositivi dell’impianto termico </w:t>
      </w:r>
      <w:r>
        <w:rPr>
          <w:rFonts w:ascii="Barlow" w:eastAsia="F0" w:hAnsi="Barlow"/>
          <w:sz w:val="22"/>
          <w:szCs w:val="22"/>
        </w:rPr>
        <w:t xml:space="preserve">per </w:t>
      </w:r>
      <w:r w:rsidRPr="00CE1F36">
        <w:rPr>
          <w:rFonts w:ascii="Barlow" w:eastAsia="F0" w:hAnsi="Barlow"/>
          <w:sz w:val="22"/>
          <w:szCs w:val="22"/>
        </w:rPr>
        <w:t xml:space="preserve">garantire il corretto benessere fisiologico in </w:t>
      </w:r>
      <w:r>
        <w:rPr>
          <w:rFonts w:ascii="Barlow" w:eastAsia="F0" w:hAnsi="Barlow"/>
          <w:sz w:val="22"/>
          <w:szCs w:val="22"/>
        </w:rPr>
        <w:t xml:space="preserve">funzione della domanda </w:t>
      </w:r>
      <w:r w:rsidRPr="00CE1F36">
        <w:rPr>
          <w:rFonts w:ascii="Barlow" w:eastAsia="F0" w:hAnsi="Barlow"/>
          <w:sz w:val="22"/>
          <w:szCs w:val="22"/>
        </w:rPr>
        <w:t xml:space="preserve">di riscaldamento </w:t>
      </w:r>
      <w:r>
        <w:rPr>
          <w:rFonts w:ascii="Barlow" w:eastAsia="F0" w:hAnsi="Barlow"/>
          <w:sz w:val="22"/>
          <w:szCs w:val="22"/>
        </w:rPr>
        <w:t xml:space="preserve">proveniente dalle </w:t>
      </w:r>
      <w:r w:rsidR="00360079">
        <w:rPr>
          <w:rFonts w:ascii="Barlow" w:eastAsia="F0" w:hAnsi="Barlow"/>
          <w:sz w:val="22"/>
          <w:szCs w:val="22"/>
        </w:rPr>
        <w:t xml:space="preserve">singole </w:t>
      </w:r>
      <w:r w:rsidRPr="00CE1F36">
        <w:rPr>
          <w:rFonts w:ascii="Barlow" w:eastAsia="F0" w:hAnsi="Barlow"/>
          <w:sz w:val="22"/>
          <w:szCs w:val="22"/>
        </w:rPr>
        <w:t>abitazioni</w:t>
      </w:r>
      <w:r>
        <w:rPr>
          <w:rFonts w:ascii="Barlow" w:eastAsia="F0" w:hAnsi="Barlow"/>
          <w:sz w:val="22"/>
          <w:szCs w:val="22"/>
        </w:rPr>
        <w:t>.</w:t>
      </w:r>
    </w:p>
    <w:p w14:paraId="4A5904FA" w14:textId="77777777" w:rsidR="002A2C9D" w:rsidRPr="002A2C9D" w:rsidRDefault="002A2C9D" w:rsidP="000D4C89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355251B9" w14:textId="248CD877" w:rsidR="00BE00B0" w:rsidRPr="00225F01" w:rsidRDefault="00FF66E2" w:rsidP="000D4C89">
      <w:pPr>
        <w:pStyle w:val="Standard"/>
        <w:jc w:val="both"/>
        <w:rPr>
          <w:rFonts w:ascii="Barlow" w:hAnsi="Barlow"/>
          <w:sz w:val="22"/>
          <w:szCs w:val="22"/>
        </w:rPr>
      </w:pPr>
      <w:r w:rsidRPr="00CE1F36">
        <w:rPr>
          <w:rFonts w:ascii="Barlow" w:eastAsia="F0" w:hAnsi="Barlow"/>
          <w:sz w:val="22"/>
          <w:szCs w:val="22"/>
        </w:rPr>
        <w:t xml:space="preserve">L’algoritmo di </w:t>
      </w:r>
      <w:r w:rsidR="00CE1F36"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Pr="00CE1F36">
        <w:rPr>
          <w:rFonts w:ascii="Barlow" w:eastAsia="F0" w:hAnsi="Barlow"/>
          <w:sz w:val="22"/>
          <w:szCs w:val="22"/>
        </w:rPr>
        <w:t xml:space="preserve"> apprende le abitudini, riceve le previsioni meteorologiche, rileva la temperatura esterna e interna e analizza i segnali provenienti dai dispositivi (caldaia, pompe, valvole, ecc.), adattandone i settaggi alla curva di funzionamento più efficiente, per soddisfare tutte le esigenze degli utilizzatori e ottenere da subito benefici percepibili.</w:t>
      </w:r>
    </w:p>
    <w:p w14:paraId="08F44FC2" w14:textId="77777777" w:rsidR="002A2C9D" w:rsidRPr="002A2C9D" w:rsidRDefault="002A2C9D" w:rsidP="00FF66E2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618C910C" w14:textId="5420CA0E" w:rsidR="00BE00B0" w:rsidRDefault="00CE1F36" w:rsidP="00FF66E2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Con</w:t>
      </w:r>
      <w:r w:rsidR="00FF66E2" w:rsidRPr="00CE1F36">
        <w:rPr>
          <w:rFonts w:ascii="Barlow" w:eastAsia="F0" w:hAnsi="Barlow"/>
          <w:sz w:val="22"/>
          <w:szCs w:val="22"/>
        </w:rPr>
        <w:t xml:space="preserve"> </w:t>
      </w:r>
      <w:r w:rsidRPr="00CE1F36">
        <w:rPr>
          <w:rFonts w:ascii="Barlow" w:eastAsia="F0" w:hAnsi="Barlow"/>
          <w:b/>
          <w:bCs/>
          <w:sz w:val="22"/>
          <w:szCs w:val="22"/>
        </w:rPr>
        <w:t>Sophia</w:t>
      </w:r>
      <w:r>
        <w:rPr>
          <w:rFonts w:ascii="Barlow" w:eastAsia="F0" w:hAnsi="Barlow"/>
          <w:sz w:val="22"/>
          <w:szCs w:val="22"/>
        </w:rPr>
        <w:t xml:space="preserve">, oltre </w:t>
      </w:r>
      <w:r w:rsidR="00BE00B0">
        <w:rPr>
          <w:rFonts w:ascii="Barlow" w:eastAsia="F0" w:hAnsi="Barlow"/>
          <w:sz w:val="22"/>
          <w:szCs w:val="22"/>
        </w:rPr>
        <w:t>ottenere</w:t>
      </w:r>
      <w:r>
        <w:rPr>
          <w:rFonts w:ascii="Barlow" w:eastAsia="F0" w:hAnsi="Barlow"/>
          <w:sz w:val="22"/>
          <w:szCs w:val="22"/>
        </w:rPr>
        <w:t xml:space="preserve"> </w:t>
      </w:r>
      <w:r w:rsidR="00FF66E2" w:rsidRPr="00CE1F36">
        <w:rPr>
          <w:rFonts w:ascii="Barlow" w:eastAsia="F0" w:hAnsi="Barlow"/>
          <w:sz w:val="22"/>
          <w:szCs w:val="22"/>
        </w:rPr>
        <w:t xml:space="preserve">un comfort ottimale, </w:t>
      </w:r>
      <w:r>
        <w:rPr>
          <w:rFonts w:ascii="Barlow" w:eastAsia="F0" w:hAnsi="Barlow"/>
          <w:sz w:val="22"/>
          <w:szCs w:val="22"/>
        </w:rPr>
        <w:t xml:space="preserve">si </w:t>
      </w:r>
      <w:r w:rsidR="00FF66E2" w:rsidRPr="00CE1F36">
        <w:rPr>
          <w:rFonts w:ascii="Barlow" w:eastAsia="F0" w:hAnsi="Barlow"/>
          <w:sz w:val="22"/>
          <w:szCs w:val="22"/>
        </w:rPr>
        <w:t xml:space="preserve">abbatte il consumo di energia fino al 30% e </w:t>
      </w:r>
      <w:r>
        <w:rPr>
          <w:rFonts w:ascii="Barlow" w:eastAsia="F0" w:hAnsi="Barlow"/>
          <w:sz w:val="22"/>
          <w:szCs w:val="22"/>
        </w:rPr>
        <w:t xml:space="preserve">si </w:t>
      </w:r>
      <w:r w:rsidR="00FF66E2" w:rsidRPr="00CE1F36">
        <w:rPr>
          <w:rFonts w:ascii="Barlow" w:eastAsia="F0" w:hAnsi="Barlow"/>
          <w:sz w:val="22"/>
          <w:szCs w:val="22"/>
        </w:rPr>
        <w:t>migliorano le prestazioni anche nel caso degli impianti più datati ed energivori</w:t>
      </w:r>
      <w:r>
        <w:rPr>
          <w:rFonts w:ascii="Barlow" w:eastAsia="F0" w:hAnsi="Barlow"/>
          <w:sz w:val="22"/>
          <w:szCs w:val="22"/>
        </w:rPr>
        <w:t xml:space="preserve">, senza </w:t>
      </w:r>
      <w:r w:rsidR="00FF66E2" w:rsidRPr="00CE1F36">
        <w:rPr>
          <w:rFonts w:ascii="Barlow" w:eastAsia="F0" w:hAnsi="Barlow"/>
          <w:sz w:val="22"/>
          <w:szCs w:val="22"/>
        </w:rPr>
        <w:t>alcun intervento di sostituzione e</w:t>
      </w:r>
      <w:r>
        <w:rPr>
          <w:rFonts w:ascii="Barlow" w:eastAsia="F0" w:hAnsi="Barlow"/>
          <w:sz w:val="22"/>
          <w:szCs w:val="22"/>
        </w:rPr>
        <w:t>/o</w:t>
      </w:r>
      <w:r w:rsidR="00FF66E2" w:rsidRPr="00CE1F36">
        <w:rPr>
          <w:rFonts w:ascii="Barlow" w:eastAsia="F0" w:hAnsi="Barlow"/>
          <w:sz w:val="22"/>
          <w:szCs w:val="22"/>
        </w:rPr>
        <w:t xml:space="preserve"> aggiornamento dei dispositivi</w:t>
      </w:r>
      <w:r w:rsidR="000D4C89">
        <w:rPr>
          <w:rFonts w:ascii="Barlow" w:eastAsia="F0" w:hAnsi="Barlow"/>
          <w:sz w:val="22"/>
          <w:szCs w:val="22"/>
        </w:rPr>
        <w:t xml:space="preserve"> e senza spese </w:t>
      </w:r>
      <w:r w:rsidR="00FF66E2" w:rsidRPr="00CE1F36">
        <w:rPr>
          <w:rFonts w:ascii="Barlow" w:eastAsia="F0" w:hAnsi="Barlow"/>
          <w:sz w:val="22"/>
          <w:szCs w:val="22"/>
        </w:rPr>
        <w:t>d’acquisto</w:t>
      </w:r>
      <w:r w:rsidR="000D4C89">
        <w:rPr>
          <w:rFonts w:ascii="Barlow" w:eastAsia="F0" w:hAnsi="Barlow"/>
          <w:sz w:val="22"/>
          <w:szCs w:val="22"/>
        </w:rPr>
        <w:t xml:space="preserve">, in quanto la modalità di accesso al servizio prevede solo il pagamento di un </w:t>
      </w:r>
      <w:r w:rsidR="00FF66E2" w:rsidRPr="00CE1F36">
        <w:rPr>
          <w:rFonts w:ascii="Barlow" w:eastAsia="F0" w:hAnsi="Barlow"/>
          <w:sz w:val="22"/>
          <w:szCs w:val="22"/>
        </w:rPr>
        <w:t>canone mensile</w:t>
      </w:r>
      <w:r w:rsidR="000D4C89">
        <w:rPr>
          <w:rFonts w:ascii="Barlow" w:eastAsia="F0" w:hAnsi="Barlow"/>
          <w:sz w:val="22"/>
          <w:szCs w:val="22"/>
        </w:rPr>
        <w:t>,</w:t>
      </w:r>
      <w:r w:rsidR="00FF66E2" w:rsidRPr="00CE1F36">
        <w:rPr>
          <w:rFonts w:ascii="Barlow" w:eastAsia="F0" w:hAnsi="Barlow"/>
          <w:sz w:val="22"/>
          <w:szCs w:val="22"/>
        </w:rPr>
        <w:t xml:space="preserve"> inferiore al risparmio ottenuto.</w:t>
      </w:r>
    </w:p>
    <w:p w14:paraId="0536A981" w14:textId="77777777" w:rsidR="002A2C9D" w:rsidRPr="002A2C9D" w:rsidRDefault="002A2C9D" w:rsidP="002A2C9D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28E24037" w14:textId="2A87B4DC" w:rsidR="00512233" w:rsidRDefault="00222FE9" w:rsidP="002A2C9D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La </w:t>
      </w:r>
      <w:r w:rsidR="002A2C9D" w:rsidRPr="00CE1F36">
        <w:rPr>
          <w:rFonts w:ascii="Barlow" w:eastAsia="F0" w:hAnsi="Barlow"/>
          <w:sz w:val="22"/>
          <w:szCs w:val="22"/>
        </w:rPr>
        <w:t xml:space="preserve">messa in servizio </w:t>
      </w:r>
      <w:r w:rsidR="00512233">
        <w:rPr>
          <w:rFonts w:ascii="Barlow" w:eastAsia="F0" w:hAnsi="Barlow"/>
          <w:sz w:val="22"/>
          <w:szCs w:val="22"/>
        </w:rPr>
        <w:t xml:space="preserve">di </w:t>
      </w:r>
      <w:r w:rsidR="00512233"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="00512233" w:rsidRPr="00CE1F36">
        <w:rPr>
          <w:rFonts w:ascii="Barlow" w:eastAsia="F0" w:hAnsi="Barlow"/>
          <w:sz w:val="22"/>
          <w:szCs w:val="22"/>
        </w:rPr>
        <w:t xml:space="preserve"> </w:t>
      </w:r>
      <w:r w:rsidR="002A2C9D" w:rsidRPr="00CE1F36">
        <w:rPr>
          <w:rFonts w:ascii="Barlow" w:eastAsia="F0" w:hAnsi="Barlow"/>
          <w:sz w:val="22"/>
          <w:szCs w:val="22"/>
        </w:rPr>
        <w:t>avv</w:t>
      </w:r>
      <w:r>
        <w:rPr>
          <w:rFonts w:ascii="Barlow" w:eastAsia="F0" w:hAnsi="Barlow"/>
          <w:sz w:val="22"/>
          <w:szCs w:val="22"/>
        </w:rPr>
        <w:t>iene</w:t>
      </w:r>
      <w:r w:rsidR="002A2C9D">
        <w:rPr>
          <w:rFonts w:ascii="Barlow" w:eastAsia="F0" w:hAnsi="Barlow"/>
          <w:sz w:val="22"/>
          <w:szCs w:val="22"/>
        </w:rPr>
        <w:t>, infatti,</w:t>
      </w:r>
      <w:r w:rsidR="002A2C9D" w:rsidRPr="00CE1F36">
        <w:rPr>
          <w:rFonts w:ascii="Barlow" w:eastAsia="F0" w:hAnsi="Barlow"/>
          <w:sz w:val="22"/>
          <w:szCs w:val="22"/>
        </w:rPr>
        <w:t xml:space="preserve"> in poche ore e senza rischio</w:t>
      </w:r>
      <w:r w:rsidR="002A2C9D">
        <w:rPr>
          <w:rFonts w:ascii="Barlow" w:eastAsia="F0" w:hAnsi="Barlow"/>
          <w:sz w:val="22"/>
          <w:szCs w:val="22"/>
        </w:rPr>
        <w:t xml:space="preserve"> di </w:t>
      </w:r>
      <w:r>
        <w:rPr>
          <w:rFonts w:ascii="Barlow" w:eastAsia="F0" w:hAnsi="Barlow"/>
          <w:sz w:val="22"/>
          <w:szCs w:val="22"/>
        </w:rPr>
        <w:t xml:space="preserve">prolungati </w:t>
      </w:r>
      <w:r w:rsidR="002A2C9D">
        <w:rPr>
          <w:rFonts w:ascii="Barlow" w:eastAsia="F0" w:hAnsi="Barlow"/>
          <w:sz w:val="22"/>
          <w:szCs w:val="22"/>
        </w:rPr>
        <w:t xml:space="preserve">fermo impianto, in quanto </w:t>
      </w:r>
      <w:r w:rsidR="00512233">
        <w:rPr>
          <w:rFonts w:ascii="Barlow" w:eastAsia="F0" w:hAnsi="Barlow"/>
          <w:sz w:val="22"/>
          <w:szCs w:val="22"/>
        </w:rPr>
        <w:t>il modulo</w:t>
      </w:r>
      <w:r>
        <w:rPr>
          <w:rFonts w:ascii="Barlow" w:eastAsia="F0" w:hAnsi="Barlow"/>
          <w:sz w:val="22"/>
          <w:szCs w:val="22"/>
        </w:rPr>
        <w:t>, oltre alla sua semplicità di installazione, s</w:t>
      </w:r>
      <w:r w:rsidR="002A2C9D" w:rsidRPr="00CE1F36">
        <w:rPr>
          <w:rFonts w:ascii="Barlow" w:eastAsia="F0" w:hAnsi="Barlow"/>
          <w:sz w:val="22"/>
          <w:szCs w:val="22"/>
        </w:rPr>
        <w:t xml:space="preserve">i adatta </w:t>
      </w:r>
      <w:r>
        <w:rPr>
          <w:rFonts w:ascii="Barlow" w:eastAsia="F0" w:hAnsi="Barlow"/>
          <w:sz w:val="22"/>
          <w:szCs w:val="22"/>
        </w:rPr>
        <w:t xml:space="preserve">immediatamente e perfettamente </w:t>
      </w:r>
      <w:r w:rsidR="002A2C9D" w:rsidRPr="00CE1F36">
        <w:rPr>
          <w:rFonts w:ascii="Barlow" w:eastAsia="F0" w:hAnsi="Barlow"/>
          <w:sz w:val="22"/>
          <w:szCs w:val="22"/>
        </w:rPr>
        <w:t xml:space="preserve">alle apparecchiature esistenti nel locale caldaia, </w:t>
      </w:r>
      <w:r w:rsidR="002A2C9D" w:rsidRPr="00CE1F36">
        <w:rPr>
          <w:rFonts w:ascii="Barlow" w:hAnsi="Barlow"/>
          <w:sz w:val="22"/>
          <w:szCs w:val="22"/>
        </w:rPr>
        <w:t xml:space="preserve">con le quali </w:t>
      </w:r>
      <w:r w:rsidR="002A2C9D">
        <w:rPr>
          <w:rFonts w:ascii="Barlow" w:hAnsi="Barlow"/>
          <w:sz w:val="22"/>
          <w:szCs w:val="22"/>
        </w:rPr>
        <w:t xml:space="preserve">inizia a </w:t>
      </w:r>
      <w:r w:rsidR="002A2C9D" w:rsidRPr="00CE1F36">
        <w:rPr>
          <w:rFonts w:ascii="Barlow" w:hAnsi="Barlow"/>
          <w:sz w:val="22"/>
          <w:szCs w:val="22"/>
        </w:rPr>
        <w:t>dialoga</w:t>
      </w:r>
      <w:r w:rsidR="002A2C9D">
        <w:rPr>
          <w:rFonts w:ascii="Barlow" w:hAnsi="Barlow"/>
          <w:sz w:val="22"/>
          <w:szCs w:val="22"/>
        </w:rPr>
        <w:t>re</w:t>
      </w:r>
      <w:r w:rsidR="002A2C9D" w:rsidRPr="00CE1F36">
        <w:rPr>
          <w:rFonts w:ascii="Barlow" w:hAnsi="Barlow"/>
          <w:sz w:val="22"/>
          <w:szCs w:val="22"/>
        </w:rPr>
        <w:t xml:space="preserve"> </w:t>
      </w:r>
      <w:r>
        <w:rPr>
          <w:rFonts w:ascii="Barlow" w:hAnsi="Barlow"/>
          <w:sz w:val="22"/>
          <w:szCs w:val="22"/>
        </w:rPr>
        <w:t>utilizzando</w:t>
      </w:r>
      <w:r w:rsidR="002A2C9D">
        <w:rPr>
          <w:rFonts w:ascii="Barlow" w:hAnsi="Barlow"/>
          <w:sz w:val="22"/>
          <w:szCs w:val="22"/>
        </w:rPr>
        <w:t xml:space="preserve"> </w:t>
      </w:r>
      <w:r w:rsidR="002A2C9D" w:rsidRPr="00CE1F36">
        <w:rPr>
          <w:rFonts w:ascii="Barlow" w:eastAsia="F0" w:hAnsi="Barlow"/>
          <w:sz w:val="22"/>
          <w:szCs w:val="22"/>
        </w:rPr>
        <w:t xml:space="preserve">le tecnologie e i protocolli di trasmissione più comuni (m-bus, </w:t>
      </w:r>
      <w:proofErr w:type="spellStart"/>
      <w:r w:rsidR="002A2C9D" w:rsidRPr="00CE1F36">
        <w:rPr>
          <w:rFonts w:ascii="Barlow" w:eastAsia="F0" w:hAnsi="Barlow"/>
          <w:sz w:val="22"/>
          <w:szCs w:val="22"/>
        </w:rPr>
        <w:t>modbus</w:t>
      </w:r>
      <w:proofErr w:type="spellEnd"/>
      <w:r w:rsidR="002A2C9D" w:rsidRPr="00CE1F36">
        <w:rPr>
          <w:rFonts w:ascii="Barlow" w:eastAsia="F0" w:hAnsi="Barlow"/>
          <w:sz w:val="22"/>
          <w:szCs w:val="22"/>
        </w:rPr>
        <w:t xml:space="preserve">, </w:t>
      </w:r>
      <w:proofErr w:type="spellStart"/>
      <w:r w:rsidR="002A2C9D" w:rsidRPr="00CE1F36">
        <w:rPr>
          <w:rFonts w:ascii="Barlow" w:eastAsia="F0" w:hAnsi="Barlow"/>
          <w:sz w:val="22"/>
          <w:szCs w:val="22"/>
        </w:rPr>
        <w:t>LoRaWan</w:t>
      </w:r>
      <w:proofErr w:type="spellEnd"/>
      <w:r w:rsidR="002A2C9D" w:rsidRPr="00CE1F36">
        <w:rPr>
          <w:rFonts w:ascii="Barlow" w:eastAsia="F0" w:hAnsi="Barlow"/>
          <w:sz w:val="22"/>
          <w:szCs w:val="22"/>
        </w:rPr>
        <w:t xml:space="preserve"> IOT, ecc.).</w:t>
      </w:r>
    </w:p>
    <w:p w14:paraId="40BEF2BA" w14:textId="77777777" w:rsidR="002A2C9D" w:rsidRPr="002A2C9D" w:rsidRDefault="002A2C9D" w:rsidP="00FF66E2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4ED70413" w14:textId="787297DE" w:rsidR="002A2C9D" w:rsidRPr="00225F01" w:rsidRDefault="002A2C9D" w:rsidP="002A2C9D">
      <w:pPr>
        <w:pStyle w:val="Standard"/>
        <w:jc w:val="both"/>
        <w:rPr>
          <w:rFonts w:ascii="Barlow" w:hAnsi="Barlow"/>
          <w:sz w:val="22"/>
          <w:szCs w:val="22"/>
        </w:rPr>
      </w:pPr>
      <w:r w:rsidRPr="00CE1F36">
        <w:rPr>
          <w:rFonts w:ascii="Barlow" w:eastAsia="F0" w:hAnsi="Barlow"/>
          <w:sz w:val="22"/>
          <w:szCs w:val="22"/>
        </w:rPr>
        <w:t xml:space="preserve">L’evoluta telegestione di </w:t>
      </w:r>
      <w:r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Pr="00CE1F36">
        <w:rPr>
          <w:rFonts w:ascii="Barlow" w:eastAsia="F0" w:hAnsi="Barlow"/>
          <w:sz w:val="22"/>
          <w:szCs w:val="22"/>
        </w:rPr>
        <w:t xml:space="preserve"> è anche abilitata al monitoraggio costante </w:t>
      </w:r>
      <w:r>
        <w:rPr>
          <w:rFonts w:ascii="Barlow" w:eastAsia="F0" w:hAnsi="Barlow"/>
          <w:sz w:val="22"/>
          <w:szCs w:val="22"/>
        </w:rPr>
        <w:t xml:space="preserve">dell’impianto e del suo </w:t>
      </w:r>
      <w:r w:rsidRPr="00CE1F36">
        <w:rPr>
          <w:rFonts w:ascii="Barlow" w:eastAsia="F0" w:hAnsi="Barlow"/>
          <w:sz w:val="22"/>
          <w:szCs w:val="22"/>
        </w:rPr>
        <w:t>corretto funzionamento</w:t>
      </w:r>
      <w:r w:rsidRPr="00225F01">
        <w:rPr>
          <w:rFonts w:ascii="Barlow" w:eastAsia="F0" w:hAnsi="Barlow"/>
          <w:sz w:val="22"/>
          <w:szCs w:val="22"/>
        </w:rPr>
        <w:t xml:space="preserve"> </w:t>
      </w:r>
      <w:r w:rsidRPr="00CE1F36">
        <w:rPr>
          <w:rFonts w:ascii="Barlow" w:eastAsia="F0" w:hAnsi="Barlow"/>
          <w:sz w:val="22"/>
          <w:szCs w:val="22"/>
        </w:rPr>
        <w:t>da parte del personale addetto alla manutenzione</w:t>
      </w:r>
      <w:r>
        <w:rPr>
          <w:rFonts w:ascii="Barlow" w:eastAsia="F0" w:hAnsi="Barlow"/>
          <w:sz w:val="22"/>
          <w:szCs w:val="22"/>
        </w:rPr>
        <w:t xml:space="preserve"> </w:t>
      </w:r>
      <w:r w:rsidRPr="00CE1F36">
        <w:rPr>
          <w:rFonts w:ascii="Barlow" w:eastAsia="F0" w:hAnsi="Barlow"/>
          <w:sz w:val="22"/>
          <w:szCs w:val="22"/>
        </w:rPr>
        <w:t xml:space="preserve">che, in caso di necessità, può intervenire da remoto per risolvere il problema o </w:t>
      </w:r>
      <w:r>
        <w:rPr>
          <w:rFonts w:ascii="Barlow" w:eastAsia="F0" w:hAnsi="Barlow"/>
          <w:sz w:val="22"/>
          <w:szCs w:val="22"/>
        </w:rPr>
        <w:t xml:space="preserve">per </w:t>
      </w:r>
      <w:r w:rsidRPr="00CE1F36">
        <w:rPr>
          <w:rFonts w:ascii="Barlow" w:eastAsia="F0" w:hAnsi="Barlow"/>
          <w:sz w:val="22"/>
          <w:szCs w:val="22"/>
        </w:rPr>
        <w:t xml:space="preserve">programmare </w:t>
      </w:r>
      <w:r>
        <w:rPr>
          <w:rFonts w:ascii="Barlow" w:eastAsia="F0" w:hAnsi="Barlow"/>
          <w:sz w:val="22"/>
          <w:szCs w:val="22"/>
        </w:rPr>
        <w:t xml:space="preserve">immediatamente </w:t>
      </w:r>
      <w:r w:rsidRPr="00CE1F36">
        <w:rPr>
          <w:rFonts w:ascii="Barlow" w:eastAsia="F0" w:hAnsi="Barlow"/>
          <w:sz w:val="22"/>
          <w:szCs w:val="22"/>
        </w:rPr>
        <w:t>un intervento di assistenza e riparazione.</w:t>
      </w:r>
    </w:p>
    <w:p w14:paraId="5FB7356C" w14:textId="77777777" w:rsidR="002A2C9D" w:rsidRPr="002A2C9D" w:rsidRDefault="002A2C9D" w:rsidP="002A2C9D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3AC7923B" w14:textId="2C76AC28" w:rsidR="002A2C9D" w:rsidRPr="00225F01" w:rsidRDefault="002A2C9D" w:rsidP="002A2C9D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Tutti i dati raccolti dai sistemi digitali </w:t>
      </w:r>
      <w:r w:rsidRPr="006B4DFE">
        <w:rPr>
          <w:rFonts w:ascii="Barlow" w:eastAsia="F0" w:hAnsi="Barlow"/>
          <w:b/>
          <w:bCs/>
          <w:sz w:val="22"/>
          <w:szCs w:val="22"/>
        </w:rPr>
        <w:t>ista</w:t>
      </w:r>
      <w:r>
        <w:rPr>
          <w:rFonts w:ascii="Barlow" w:eastAsia="F0" w:hAnsi="Barlow"/>
          <w:sz w:val="22"/>
          <w:szCs w:val="22"/>
        </w:rPr>
        <w:t>, ovviamente, sono gestiti con la massima trasparenza e in totale sicurezza e riservatezza, a</w:t>
      </w:r>
      <w:r w:rsidRPr="00CE1F36">
        <w:rPr>
          <w:rFonts w:ascii="Barlow" w:eastAsia="F0" w:hAnsi="Barlow"/>
          <w:sz w:val="22"/>
          <w:szCs w:val="22"/>
        </w:rPr>
        <w:t xml:space="preserve">ttraverso </w:t>
      </w:r>
      <w:r>
        <w:rPr>
          <w:rFonts w:ascii="Barlow" w:eastAsia="F0" w:hAnsi="Barlow"/>
          <w:sz w:val="22"/>
          <w:szCs w:val="22"/>
        </w:rPr>
        <w:t>un</w:t>
      </w:r>
      <w:r w:rsidRPr="00CE1F36">
        <w:rPr>
          <w:rFonts w:ascii="Barlow" w:eastAsia="F0" w:hAnsi="Barlow"/>
          <w:sz w:val="22"/>
          <w:szCs w:val="22"/>
        </w:rPr>
        <w:t xml:space="preserve"> portale web dedicato </w:t>
      </w:r>
      <w:r>
        <w:rPr>
          <w:rFonts w:ascii="Barlow" w:eastAsia="F0" w:hAnsi="Barlow"/>
          <w:sz w:val="22"/>
          <w:szCs w:val="22"/>
        </w:rPr>
        <w:t xml:space="preserve">dove </w:t>
      </w:r>
      <w:r w:rsidRPr="00CE1F36">
        <w:rPr>
          <w:rFonts w:ascii="Barlow" w:hAnsi="Barlow"/>
          <w:sz w:val="22"/>
          <w:szCs w:val="22"/>
        </w:rPr>
        <w:t>è possibile impostare e controllare</w:t>
      </w:r>
      <w:r>
        <w:rPr>
          <w:rFonts w:ascii="Barlow" w:hAnsi="Barlow"/>
          <w:sz w:val="22"/>
          <w:szCs w:val="22"/>
        </w:rPr>
        <w:t xml:space="preserve"> </w:t>
      </w:r>
      <w:r w:rsidRPr="00CE1F36">
        <w:rPr>
          <w:rFonts w:ascii="Barlow" w:eastAsia="F0" w:hAnsi="Barlow"/>
          <w:sz w:val="22"/>
          <w:szCs w:val="22"/>
        </w:rPr>
        <w:t xml:space="preserve">il </w:t>
      </w:r>
      <w:r>
        <w:rPr>
          <w:rFonts w:ascii="Barlow" w:eastAsia="F0" w:hAnsi="Barlow"/>
          <w:sz w:val="22"/>
          <w:szCs w:val="22"/>
        </w:rPr>
        <w:t xml:space="preserve">corretto </w:t>
      </w:r>
      <w:r w:rsidRPr="00CE1F36">
        <w:rPr>
          <w:rFonts w:ascii="Barlow" w:eastAsia="F0" w:hAnsi="Barlow"/>
          <w:sz w:val="22"/>
          <w:szCs w:val="22"/>
        </w:rPr>
        <w:t xml:space="preserve">funzionamento di </w:t>
      </w:r>
      <w:r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Pr="00CE1F36">
        <w:rPr>
          <w:rFonts w:ascii="Barlow" w:eastAsia="F0" w:hAnsi="Barlow"/>
          <w:sz w:val="22"/>
          <w:szCs w:val="22"/>
        </w:rPr>
        <w:t>, verificarne i benefici energetici ed economici ed essere aggiornati costantemente in caso di malfunzionamenti e guasti</w:t>
      </w:r>
      <w:r>
        <w:rPr>
          <w:rFonts w:ascii="Barlow" w:eastAsia="F0" w:hAnsi="Barlow"/>
          <w:sz w:val="22"/>
          <w:szCs w:val="22"/>
        </w:rPr>
        <w:t>.</w:t>
      </w:r>
    </w:p>
    <w:p w14:paraId="3C58199F" w14:textId="77777777" w:rsidR="002A2C9D" w:rsidRPr="002A2C9D" w:rsidRDefault="002A2C9D" w:rsidP="00FF66E2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4D35341B" w14:textId="77777777" w:rsidR="00222FE9" w:rsidRPr="00225F01" w:rsidRDefault="00222FE9" w:rsidP="00222FE9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 xml:space="preserve">Il modulo </w:t>
      </w:r>
      <w:r w:rsidRPr="00CE1F36">
        <w:rPr>
          <w:rFonts w:ascii="Barlow" w:eastAsia="F0" w:hAnsi="Barlow"/>
          <w:b/>
          <w:bCs/>
          <w:sz w:val="22"/>
          <w:szCs w:val="22"/>
        </w:rPr>
        <w:t>Sophia</w:t>
      </w:r>
      <w:r>
        <w:rPr>
          <w:rFonts w:ascii="Barlow" w:eastAsia="F0" w:hAnsi="Barlow"/>
          <w:sz w:val="22"/>
          <w:szCs w:val="22"/>
        </w:rPr>
        <w:t xml:space="preserve"> è in grado di offrire anche altri servizi come, ad esempio, l</w:t>
      </w:r>
      <w:r w:rsidRPr="00CE1F36">
        <w:rPr>
          <w:rFonts w:ascii="Barlow" w:eastAsia="F0" w:hAnsi="Barlow"/>
          <w:sz w:val="22"/>
          <w:szCs w:val="22"/>
        </w:rPr>
        <w:t xml:space="preserve">a creazione di rapporti sulla funzionalità e sulle prestazioni, la riduzione del rumore prodotto dall’impianto, il rapido rilevamento delle perdite, il prolungamento della durata dei dispositivi e la prevenzione delle condizioni che favoriscono la diffusione della </w:t>
      </w:r>
      <w:r w:rsidRPr="00BE00B0">
        <w:rPr>
          <w:rFonts w:ascii="Barlow" w:eastAsia="F0" w:hAnsi="Barlow"/>
          <w:i/>
          <w:iCs/>
          <w:sz w:val="22"/>
          <w:szCs w:val="22"/>
        </w:rPr>
        <w:t>legionella</w:t>
      </w:r>
      <w:r>
        <w:rPr>
          <w:rFonts w:ascii="Barlow" w:eastAsia="F0" w:hAnsi="Barlow"/>
          <w:i/>
          <w:iCs/>
          <w:sz w:val="22"/>
          <w:szCs w:val="22"/>
        </w:rPr>
        <w:t xml:space="preserve"> P</w:t>
      </w:r>
      <w:r w:rsidRPr="00BE00B0">
        <w:rPr>
          <w:rFonts w:ascii="Barlow" w:eastAsia="F0" w:hAnsi="Barlow"/>
          <w:i/>
          <w:iCs/>
          <w:sz w:val="22"/>
          <w:szCs w:val="22"/>
        </w:rPr>
        <w:t>neumophila</w:t>
      </w:r>
      <w:r w:rsidRPr="00CE1F36">
        <w:rPr>
          <w:rFonts w:ascii="Barlow" w:eastAsia="F0" w:hAnsi="Barlow"/>
          <w:sz w:val="22"/>
          <w:szCs w:val="22"/>
        </w:rPr>
        <w:t>.</w:t>
      </w:r>
    </w:p>
    <w:p w14:paraId="0D1CD0D8" w14:textId="77777777" w:rsidR="00222FE9" w:rsidRPr="002A2C9D" w:rsidRDefault="00222FE9" w:rsidP="00222FE9">
      <w:pPr>
        <w:pStyle w:val="Standard"/>
        <w:jc w:val="both"/>
        <w:rPr>
          <w:rFonts w:ascii="Barlow" w:eastAsia="F0" w:hAnsi="Barlow"/>
          <w:sz w:val="11"/>
          <w:szCs w:val="11"/>
        </w:rPr>
      </w:pPr>
    </w:p>
    <w:p w14:paraId="5DE88B83" w14:textId="12896799" w:rsidR="00BE00B0" w:rsidRDefault="00BE00B0" w:rsidP="00FF66E2">
      <w:pPr>
        <w:pStyle w:val="Standard"/>
        <w:jc w:val="both"/>
        <w:rPr>
          <w:rFonts w:ascii="Barlow" w:eastAsia="F0" w:hAnsi="Barlow"/>
          <w:sz w:val="22"/>
          <w:szCs w:val="22"/>
        </w:rPr>
      </w:pPr>
      <w:r>
        <w:rPr>
          <w:rFonts w:ascii="Barlow" w:eastAsia="F0" w:hAnsi="Barlow"/>
          <w:sz w:val="22"/>
          <w:szCs w:val="22"/>
        </w:rPr>
        <w:t>Con il modulo</w:t>
      </w:r>
      <w:r w:rsidR="00FF66E2" w:rsidRPr="00CE1F36">
        <w:rPr>
          <w:rFonts w:ascii="Barlow" w:eastAsia="F0" w:hAnsi="Barlow"/>
          <w:sz w:val="22"/>
          <w:szCs w:val="22"/>
        </w:rPr>
        <w:t xml:space="preserve"> </w:t>
      </w:r>
      <w:r w:rsidR="00CE1F36" w:rsidRPr="00CE1F36">
        <w:rPr>
          <w:rFonts w:ascii="Barlow" w:eastAsia="F0" w:hAnsi="Barlow"/>
          <w:b/>
          <w:bCs/>
          <w:sz w:val="22"/>
          <w:szCs w:val="22"/>
        </w:rPr>
        <w:t>Sophia</w:t>
      </w:r>
      <w:r w:rsidR="00FF66E2" w:rsidRPr="00CE1F36">
        <w:rPr>
          <w:rFonts w:ascii="Barlow" w:eastAsia="F0" w:hAnsi="Barlow"/>
          <w:sz w:val="22"/>
          <w:szCs w:val="22"/>
        </w:rPr>
        <w:t xml:space="preserve">, </w:t>
      </w:r>
      <w:r w:rsidR="00FF66E2" w:rsidRPr="00CE1F36">
        <w:rPr>
          <w:rFonts w:ascii="Barlow" w:eastAsia="F0" w:hAnsi="Barlow"/>
          <w:b/>
          <w:bCs/>
          <w:sz w:val="22"/>
          <w:szCs w:val="22"/>
        </w:rPr>
        <w:t>ista</w:t>
      </w:r>
      <w:r w:rsidR="00FF66E2" w:rsidRPr="00CE1F36">
        <w:rPr>
          <w:rFonts w:ascii="Barlow" w:eastAsia="F0" w:hAnsi="Barlow"/>
          <w:sz w:val="22"/>
          <w:szCs w:val="22"/>
        </w:rPr>
        <w:t xml:space="preserve"> </w:t>
      </w:r>
      <w:r w:rsidRPr="00CE1F36">
        <w:rPr>
          <w:rFonts w:ascii="Barlow" w:eastAsia="F0" w:hAnsi="Barlow"/>
          <w:sz w:val="22"/>
          <w:szCs w:val="22"/>
        </w:rPr>
        <w:t>compie un significativo passo in avanti nel campo della gestione automatica degli impianti termici</w:t>
      </w:r>
      <w:r w:rsidR="006B4DFE">
        <w:rPr>
          <w:rFonts w:ascii="Barlow" w:eastAsia="F0" w:hAnsi="Barlow"/>
          <w:sz w:val="22"/>
          <w:szCs w:val="22"/>
        </w:rPr>
        <w:t xml:space="preserve"> e si propone </w:t>
      </w:r>
      <w:r w:rsidRPr="00CE1F36">
        <w:rPr>
          <w:rFonts w:ascii="Barlow" w:eastAsia="F0" w:hAnsi="Barlow"/>
          <w:sz w:val="22"/>
          <w:szCs w:val="22"/>
        </w:rPr>
        <w:t>come un vero e proprio energy manager digitale</w:t>
      </w:r>
      <w:r>
        <w:rPr>
          <w:rFonts w:ascii="Barlow" w:eastAsia="F0" w:hAnsi="Barlow"/>
          <w:sz w:val="22"/>
          <w:szCs w:val="22"/>
        </w:rPr>
        <w:t xml:space="preserve"> </w:t>
      </w:r>
      <w:r w:rsidR="006B4DFE">
        <w:rPr>
          <w:rFonts w:ascii="Barlow" w:eastAsia="F0" w:hAnsi="Barlow"/>
          <w:sz w:val="22"/>
          <w:szCs w:val="22"/>
        </w:rPr>
        <w:t>che, grazie alla sua</w:t>
      </w:r>
      <w:r>
        <w:rPr>
          <w:rFonts w:ascii="Barlow" w:eastAsia="F0" w:hAnsi="Barlow"/>
          <w:sz w:val="22"/>
          <w:szCs w:val="22"/>
        </w:rPr>
        <w:t xml:space="preserve"> pluridecennale competenza ed esperienza maturate a fianco e a </w:t>
      </w:r>
      <w:r w:rsidR="00FF66E2" w:rsidRPr="00CE1F36">
        <w:rPr>
          <w:rFonts w:ascii="Barlow" w:eastAsia="F0" w:hAnsi="Barlow"/>
          <w:sz w:val="22"/>
          <w:szCs w:val="22"/>
        </w:rPr>
        <w:t>supporto dei proprietari e degli amministratori di condominio</w:t>
      </w:r>
      <w:r w:rsidR="006B4DFE">
        <w:rPr>
          <w:rFonts w:ascii="Barlow" w:eastAsia="F0" w:hAnsi="Barlow"/>
          <w:sz w:val="22"/>
          <w:szCs w:val="22"/>
        </w:rPr>
        <w:t xml:space="preserve">, è in grado di offrire </w:t>
      </w:r>
      <w:r>
        <w:rPr>
          <w:rFonts w:ascii="Barlow" w:eastAsia="F0" w:hAnsi="Barlow"/>
          <w:sz w:val="22"/>
          <w:szCs w:val="22"/>
        </w:rPr>
        <w:t>il</w:t>
      </w:r>
      <w:r w:rsidR="00FF66E2" w:rsidRPr="00CE1F36">
        <w:rPr>
          <w:rFonts w:ascii="Barlow" w:eastAsia="F0" w:hAnsi="Barlow"/>
          <w:sz w:val="22"/>
          <w:szCs w:val="22"/>
        </w:rPr>
        <w:t xml:space="preserve"> miglior servizio di contabilizzazione del mercato</w:t>
      </w:r>
      <w:r w:rsidR="006B4DFE">
        <w:rPr>
          <w:rFonts w:ascii="Barlow" w:eastAsia="F0" w:hAnsi="Barlow"/>
          <w:sz w:val="22"/>
          <w:szCs w:val="22"/>
        </w:rPr>
        <w:t xml:space="preserve"> con </w:t>
      </w:r>
      <w:r w:rsidR="00FF66E2" w:rsidRPr="00CE1F36">
        <w:rPr>
          <w:rFonts w:ascii="Barlow" w:eastAsia="F0" w:hAnsi="Barlow"/>
          <w:sz w:val="22"/>
          <w:szCs w:val="22"/>
        </w:rPr>
        <w:t>significativi risparmi sul costo delle bollette.</w:t>
      </w:r>
    </w:p>
    <w:p w14:paraId="78EEEC99" w14:textId="77777777" w:rsidR="002A2C9D" w:rsidRDefault="002A2C9D" w:rsidP="00CE1F36">
      <w:pPr>
        <w:pStyle w:val="Standard"/>
        <w:jc w:val="both"/>
        <w:rPr>
          <w:rFonts w:ascii="Barlow" w:eastAsia="F0" w:hAnsi="Barlow"/>
          <w:sz w:val="22"/>
          <w:szCs w:val="22"/>
        </w:rPr>
      </w:pPr>
    </w:p>
    <w:p w14:paraId="61A54362" w14:textId="32FB977A" w:rsidR="00CE1F36" w:rsidRPr="00CE1F36" w:rsidRDefault="00CE1F36" w:rsidP="00CE1F36">
      <w:pPr>
        <w:pStyle w:val="Standard"/>
        <w:jc w:val="both"/>
        <w:rPr>
          <w:rFonts w:ascii="Barlow" w:hAnsi="Barlow"/>
          <w:sz w:val="22"/>
          <w:szCs w:val="22"/>
        </w:rPr>
      </w:pPr>
      <w:r w:rsidRPr="00CE1F36">
        <w:rPr>
          <w:rFonts w:ascii="Barlow" w:eastAsia="F0" w:hAnsi="Barlow"/>
          <w:sz w:val="22"/>
          <w:szCs w:val="22"/>
        </w:rPr>
        <w:t xml:space="preserve">Azienda di riferimento per l’innovazione tecnologica nel settore della contabilizzazione del calore e dei consumi, </w:t>
      </w:r>
      <w:r w:rsidRPr="00CE1F36">
        <w:rPr>
          <w:rFonts w:ascii="Barlow" w:eastAsia="F0" w:hAnsi="Barlow"/>
          <w:b/>
          <w:bCs/>
          <w:sz w:val="22"/>
          <w:szCs w:val="22"/>
        </w:rPr>
        <w:t>ista</w:t>
      </w:r>
      <w:r w:rsidRPr="00CE1F36">
        <w:rPr>
          <w:rFonts w:ascii="Barlow" w:eastAsia="F0" w:hAnsi="Barlow"/>
          <w:sz w:val="22"/>
          <w:szCs w:val="22"/>
        </w:rPr>
        <w:t xml:space="preserve"> è la prima azienda al mondo a utilizzare l’intelligenza artificiale per eliminare qualsiasi spreco energetico, riducendo i consumi per la climatizzazione e la produzione dell’acqua calda sanitaria.</w:t>
      </w:r>
    </w:p>
    <w:p w14:paraId="53C4295E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21C19F74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05A95CC0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3D5E3222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23BA6616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193C1801" w14:textId="77777777" w:rsidR="00EC6FFD" w:rsidRDefault="00EC6FFD" w:rsidP="0094514E">
      <w:pPr>
        <w:jc w:val="both"/>
        <w:rPr>
          <w:rFonts w:ascii="Barlow" w:hAnsi="Barlow"/>
          <w:b/>
          <w:bCs/>
        </w:rPr>
      </w:pPr>
    </w:p>
    <w:p w14:paraId="232D185A" w14:textId="175E56FE" w:rsidR="00EC6FFD" w:rsidRPr="00EC6FFD" w:rsidRDefault="00456D11" w:rsidP="0094514E">
      <w:pPr>
        <w:jc w:val="both"/>
        <w:rPr>
          <w:rFonts w:ascii="Barlow" w:hAnsi="Barlow"/>
          <w:b/>
          <w:bCs/>
        </w:rPr>
      </w:pPr>
      <w:r w:rsidRPr="00CE1F36">
        <w:rPr>
          <w:rFonts w:ascii="Barlow" w:hAnsi="Barlow"/>
          <w:b/>
          <w:bCs/>
        </w:rPr>
        <w:lastRenderedPageBreak/>
        <w:t>Immagini disponibili:</w:t>
      </w:r>
    </w:p>
    <w:p w14:paraId="21992E2B" w14:textId="77777777" w:rsidR="00EC6FFD" w:rsidRDefault="00EC6FFD" w:rsidP="003E1CA6">
      <w:pPr>
        <w:jc w:val="center"/>
        <w:rPr>
          <w:rFonts w:ascii="Barlow" w:hAnsi="Barlow"/>
        </w:rPr>
      </w:pPr>
    </w:p>
    <w:p w14:paraId="6694CE99" w14:textId="31DF2FFE" w:rsidR="00EC6FFD" w:rsidRDefault="00EC6FFD" w:rsidP="00EC6FFD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2C34EDE0" wp14:editId="0A170D97">
            <wp:extent cx="2987898" cy="1889244"/>
            <wp:effectExtent l="0" t="0" r="0" b="3175"/>
            <wp:docPr id="466408991" name="Immagine 3" descr="Immagine che contiene macchina, ingegneria, interno, tub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08991" name="Immagine 3" descr="Immagine che contiene macchina, ingegneria, interno, tubo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196" cy="19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  </w:t>
      </w:r>
      <w:r>
        <w:rPr>
          <w:rFonts w:ascii="Barlow" w:hAnsi="Barlow"/>
          <w:noProof/>
        </w:rPr>
        <w:drawing>
          <wp:inline distT="0" distB="0" distL="0" distR="0" wp14:anchorId="1FCB54CD" wp14:editId="7DD5B1E8">
            <wp:extent cx="3355864" cy="1888812"/>
            <wp:effectExtent l="0" t="0" r="0" b="3810"/>
            <wp:docPr id="712105170" name="Immagine 4" descr="Immagine che contiene macchina, cilindro, acciaio, metal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05170" name="Immagine 4" descr="Immagine che contiene macchina, cilindro, acciaio, metall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060" cy="192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24EB" w14:textId="77777777" w:rsidR="00EC6FFD" w:rsidRDefault="00EC6FFD" w:rsidP="003E1CA6">
      <w:pPr>
        <w:jc w:val="center"/>
        <w:rPr>
          <w:rFonts w:ascii="Barlow" w:hAnsi="Barlow"/>
        </w:rPr>
      </w:pPr>
    </w:p>
    <w:p w14:paraId="1D0F2D94" w14:textId="75C6B2D9" w:rsidR="003E1CA6" w:rsidRDefault="00EC6FFD" w:rsidP="003E1CA6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2A958739" wp14:editId="7EE6F86F">
            <wp:extent cx="4089789" cy="2550016"/>
            <wp:effectExtent l="0" t="0" r="0" b="3175"/>
            <wp:docPr id="229782469" name="Immagine 1" descr="Immagine che contiene testo, bancomat, Rettangolo, mu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782469" name="Immagine 1" descr="Immagine che contiene testo, bancomat, Rettangolo, muro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499" cy="2582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2EC9" w14:textId="77777777" w:rsidR="00EC6FFD" w:rsidRDefault="00EC6FFD" w:rsidP="003E1CA6">
      <w:pPr>
        <w:jc w:val="center"/>
        <w:rPr>
          <w:rFonts w:ascii="Barlow" w:hAnsi="Barlow"/>
        </w:rPr>
      </w:pPr>
    </w:p>
    <w:p w14:paraId="7F99C5F9" w14:textId="77777777" w:rsidR="00EC6FFD" w:rsidRDefault="00EC6FFD" w:rsidP="00EC6FFD">
      <w:pPr>
        <w:jc w:val="center"/>
        <w:rPr>
          <w:rFonts w:ascii="Barlow" w:hAnsi="Barlow"/>
        </w:rPr>
      </w:pPr>
      <w:r>
        <w:rPr>
          <w:rFonts w:ascii="Barlow" w:hAnsi="Barlow"/>
        </w:rPr>
        <w:t xml:space="preserve">  </w:t>
      </w:r>
      <w:r>
        <w:rPr>
          <w:rFonts w:ascii="Barlow" w:hAnsi="Barlow"/>
          <w:noProof/>
        </w:rPr>
        <w:drawing>
          <wp:inline distT="0" distB="0" distL="0" distR="0" wp14:anchorId="494CE3D5" wp14:editId="08A6B7D4">
            <wp:extent cx="1996226" cy="2973108"/>
            <wp:effectExtent l="0" t="0" r="0" b="0"/>
            <wp:docPr id="648601651" name="Immagine 2" descr="Immagine che contiene testo, elettronic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601651" name="Immagine 2" descr="Immagine che contiene testo, elettronica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266" cy="306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  <w:noProof/>
        </w:rPr>
        <w:drawing>
          <wp:inline distT="0" distB="0" distL="0" distR="0" wp14:anchorId="4DDC7E65" wp14:editId="110BB18A">
            <wp:extent cx="2021984" cy="2922813"/>
            <wp:effectExtent l="0" t="0" r="0" b="0"/>
            <wp:docPr id="929834901" name="Immagine 5" descr="Immagine che contiene testo, elettronic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834901" name="Immagine 5" descr="Immagine che contiene testo, elettronica&#10;&#10;Descrizione generat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696" cy="2967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  <w:noProof/>
        </w:rPr>
        <w:drawing>
          <wp:inline distT="0" distB="0" distL="0" distR="0" wp14:anchorId="08BBEE60" wp14:editId="148D6FEE">
            <wp:extent cx="1996225" cy="2843980"/>
            <wp:effectExtent l="0" t="0" r="0" b="1270"/>
            <wp:docPr id="1358500538" name="Immagine 6" descr="Immagine che contiene testo, schermata, elettronica, multimedial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500538" name="Immagine 6" descr="Immagine che contiene testo, schermata, elettronica, multimediale&#10;&#10;Descrizione generata automaticament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172" cy="289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71552" w14:textId="77777777" w:rsidR="00EC6FFD" w:rsidRDefault="00EC6FFD" w:rsidP="003E1CA6">
      <w:pPr>
        <w:jc w:val="center"/>
        <w:rPr>
          <w:rFonts w:ascii="Barlow" w:hAnsi="Barlow"/>
        </w:rPr>
      </w:pPr>
    </w:p>
    <w:sectPr w:rsidR="00EC6FFD" w:rsidSect="002774B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459" w:right="764" w:bottom="828" w:left="794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7DB26" w14:textId="77777777" w:rsidR="002774B4" w:rsidRDefault="002774B4">
      <w:r>
        <w:separator/>
      </w:r>
    </w:p>
  </w:endnote>
  <w:endnote w:type="continuationSeparator" w:id="0">
    <w:p w14:paraId="714B1FA4" w14:textId="77777777" w:rsidR="002774B4" w:rsidRDefault="002774B4">
      <w:r>
        <w:continuationSeparator/>
      </w:r>
    </w:p>
  </w:endnote>
  <w:endnote w:type="continuationNotice" w:id="1">
    <w:p w14:paraId="13232F34" w14:textId="77777777" w:rsidR="002774B4" w:rsidRDefault="002774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5060C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00137 +39 06 5947411</w:t>
    </w:r>
  </w:p>
  <w:p w14:paraId="3CB5E668" w14:textId="77777777" w:rsidR="00D8535B" w:rsidRPr="006C2568" w:rsidRDefault="00D8535B" w:rsidP="00D8535B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2954FAC6" w14:textId="77777777" w:rsidR="00D8535B" w:rsidRDefault="00D8535B" w:rsidP="00D8535B">
    <w:pPr>
      <w:pStyle w:val="Pidipagina"/>
    </w:pPr>
  </w:p>
  <w:p w14:paraId="576A06E7" w14:textId="77777777" w:rsidR="00D8535B" w:rsidRDefault="00D8535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D9B1" w14:textId="67378B5A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r w:rsidR="00512233" w:rsidRPr="006C2568">
      <w:rPr>
        <w:rFonts w:ascii="Barlow" w:hAnsi="Barlow"/>
        <w:sz w:val="16"/>
        <w:szCs w:val="16"/>
      </w:rPr>
      <w:t>00137 +</w:t>
    </w:r>
    <w:r w:rsidRPr="006C2568">
      <w:rPr>
        <w:rFonts w:ascii="Barlow" w:hAnsi="Barlow"/>
        <w:sz w:val="16"/>
        <w:szCs w:val="16"/>
      </w:rPr>
      <w:t>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8B0ED" w14:textId="77777777" w:rsidR="002774B4" w:rsidRDefault="002774B4">
      <w:r>
        <w:separator/>
      </w:r>
    </w:p>
  </w:footnote>
  <w:footnote w:type="continuationSeparator" w:id="0">
    <w:p w14:paraId="3F750EA6" w14:textId="77777777" w:rsidR="002774B4" w:rsidRDefault="002774B4">
      <w:r>
        <w:continuationSeparator/>
      </w:r>
    </w:p>
  </w:footnote>
  <w:footnote w:type="continuationNotice" w:id="1">
    <w:p w14:paraId="3E765195" w14:textId="77777777" w:rsidR="002774B4" w:rsidRDefault="002774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9CC33" w14:textId="77777777" w:rsidR="00615F0D" w:rsidRDefault="00615F0D">
    <w:pPr>
      <w:pStyle w:val="Intestazione"/>
    </w:pPr>
  </w:p>
  <w:p w14:paraId="712D8626" w14:textId="3DCC118B" w:rsidR="00EC6FFD" w:rsidRDefault="00EC6FFD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60290" behindDoc="1" locked="0" layoutInCell="1" allowOverlap="1" wp14:anchorId="53DC302C" wp14:editId="227D9FCE">
          <wp:simplePos x="0" y="0"/>
          <wp:positionH relativeFrom="column">
            <wp:posOffset>0</wp:posOffset>
          </wp:positionH>
          <wp:positionV relativeFrom="paragraph">
            <wp:posOffset>18034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192408818" name="Grafik 2" descr="Immagine che contiene Carattere, logo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08818" name="Grafik 2" descr="Immagine che contiene Carattere, logo, Elementi grafici, simbol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7245"/>
    <w:rsid w:val="00093A81"/>
    <w:rsid w:val="000963A3"/>
    <w:rsid w:val="000A0181"/>
    <w:rsid w:val="000A1EFD"/>
    <w:rsid w:val="000A4213"/>
    <w:rsid w:val="000A44EE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D4C89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2FE9"/>
    <w:rsid w:val="0022397B"/>
    <w:rsid w:val="00223F3C"/>
    <w:rsid w:val="00225F01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4B4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2C9D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6007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223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59FD"/>
    <w:rsid w:val="0060654F"/>
    <w:rsid w:val="00606C67"/>
    <w:rsid w:val="00607E31"/>
    <w:rsid w:val="00611947"/>
    <w:rsid w:val="00614818"/>
    <w:rsid w:val="0061489A"/>
    <w:rsid w:val="0061493D"/>
    <w:rsid w:val="0061532B"/>
    <w:rsid w:val="00615F0D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4DFE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2FED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4A8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85045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00B0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BF563C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1F36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27468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535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C6FFD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2FA9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6E2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4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591</Words>
  <Characters>3373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8</cp:revision>
  <dcterms:created xsi:type="dcterms:W3CDTF">2023-06-09T08:40:00Z</dcterms:created>
  <dcterms:modified xsi:type="dcterms:W3CDTF">2024-03-0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